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3F23D" w14:textId="77777777" w:rsidR="00CE7A9F" w:rsidRPr="00AD0C31" w:rsidRDefault="008308B6" w:rsidP="00CE7A9F">
      <w:pPr>
        <w:pStyle w:val="Header"/>
        <w:jc w:val="center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 xml:space="preserve"> </w:t>
      </w:r>
    </w:p>
    <w:p w14:paraId="3710CE13" w14:textId="77777777" w:rsidR="002F1027" w:rsidRPr="002F73E8" w:rsidRDefault="002F1027" w:rsidP="00CE7A9F">
      <w:pPr>
        <w:pStyle w:val="Header"/>
        <w:jc w:val="center"/>
        <w:rPr>
          <w:rFonts w:ascii="Calibri" w:hAnsi="Calibri" w:cs="Calibri"/>
          <w:b/>
        </w:rPr>
      </w:pPr>
      <w:r w:rsidRPr="002F73E8">
        <w:rPr>
          <w:rFonts w:ascii="Calibri" w:hAnsi="Calibri" w:cs="Calibri"/>
          <w:b/>
        </w:rPr>
        <w:t>Miami Valley Educational Computer Association</w:t>
      </w:r>
      <w:r w:rsidR="002F73E8" w:rsidRPr="002F73E8">
        <w:rPr>
          <w:rFonts w:ascii="Calibri" w:hAnsi="Calibri" w:cs="Calibri"/>
          <w:b/>
        </w:rPr>
        <w:t>,</w:t>
      </w:r>
    </w:p>
    <w:p w14:paraId="1ABE866C" w14:textId="77777777" w:rsidR="00AA167C" w:rsidRPr="002F73E8" w:rsidRDefault="002F73E8" w:rsidP="00CE7A9F">
      <w:pPr>
        <w:pStyle w:val="Header"/>
        <w:jc w:val="center"/>
        <w:rPr>
          <w:rFonts w:ascii="Calibri" w:hAnsi="Calibri" w:cs="Calibri"/>
          <w:b/>
        </w:rPr>
      </w:pPr>
      <w:r w:rsidRPr="002F73E8">
        <w:rPr>
          <w:rFonts w:ascii="Calibri" w:hAnsi="Calibri" w:cs="Calibri"/>
          <w:b/>
        </w:rPr>
        <w:t xml:space="preserve">Regional </w:t>
      </w:r>
      <w:r w:rsidR="00AA167C" w:rsidRPr="002F73E8">
        <w:rPr>
          <w:rFonts w:ascii="Calibri" w:hAnsi="Calibri" w:cs="Calibri"/>
          <w:b/>
        </w:rPr>
        <w:t>Council of Governments</w:t>
      </w:r>
    </w:p>
    <w:p w14:paraId="1A3796B5" w14:textId="77777777" w:rsidR="001424E8" w:rsidRPr="002F73E8" w:rsidRDefault="003132DB" w:rsidP="001424E8">
      <w:pPr>
        <w:pStyle w:val="Header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USAS/USPS </w:t>
      </w:r>
      <w:r w:rsidR="00A64EE0">
        <w:rPr>
          <w:rFonts w:ascii="Calibri" w:hAnsi="Calibri" w:cs="Calibri"/>
          <w:b/>
        </w:rPr>
        <w:t>Fiscal</w:t>
      </w:r>
      <w:r>
        <w:rPr>
          <w:rFonts w:ascii="Calibri" w:hAnsi="Calibri" w:cs="Calibri"/>
          <w:b/>
        </w:rPr>
        <w:t xml:space="preserve"> Yearend Meeting</w:t>
      </w:r>
    </w:p>
    <w:p w14:paraId="619D5D71" w14:textId="694209EB" w:rsidR="001424E8" w:rsidRPr="002F73E8" w:rsidRDefault="00EC49C2" w:rsidP="001424E8">
      <w:pPr>
        <w:pStyle w:val="Header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Thursday, </w:t>
      </w:r>
      <w:r w:rsidR="00001698">
        <w:rPr>
          <w:rFonts w:ascii="Calibri" w:hAnsi="Calibri" w:cs="Calibri"/>
          <w:b/>
        </w:rPr>
        <w:t>May 30</w:t>
      </w:r>
      <w:r w:rsidR="00B948AD">
        <w:rPr>
          <w:rFonts w:ascii="Calibri" w:hAnsi="Calibri" w:cs="Calibri"/>
          <w:b/>
        </w:rPr>
        <w:t>, 202</w:t>
      </w:r>
      <w:r w:rsidR="00001698">
        <w:rPr>
          <w:rFonts w:ascii="Calibri" w:hAnsi="Calibri" w:cs="Calibri"/>
          <w:b/>
        </w:rPr>
        <w:t>4</w:t>
      </w:r>
    </w:p>
    <w:p w14:paraId="6D16A106" w14:textId="77777777" w:rsidR="002F1027" w:rsidRPr="001D01DC" w:rsidRDefault="002F1027" w:rsidP="001424E8">
      <w:pPr>
        <w:pStyle w:val="Header"/>
        <w:jc w:val="center"/>
        <w:rPr>
          <w:rFonts w:ascii="Calibri" w:hAnsi="Calibri" w:cs="Calibri"/>
          <w:b/>
          <w:i/>
          <w:sz w:val="10"/>
          <w:szCs w:val="16"/>
        </w:rPr>
      </w:pPr>
    </w:p>
    <w:p w14:paraId="182C4F61" w14:textId="77777777" w:rsidR="002F1027" w:rsidRDefault="00FA2F35" w:rsidP="00EC110B">
      <w:pPr>
        <w:pStyle w:val="Header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TENTATIVE</w:t>
      </w:r>
      <w:r w:rsidR="0001697C">
        <w:rPr>
          <w:rFonts w:ascii="Calibri" w:hAnsi="Calibri" w:cs="Calibri"/>
          <w:b/>
        </w:rPr>
        <w:t xml:space="preserve"> </w:t>
      </w:r>
      <w:r w:rsidR="00180042" w:rsidRPr="004A0223">
        <w:rPr>
          <w:rFonts w:ascii="Calibri" w:hAnsi="Calibri" w:cs="Calibri"/>
          <w:b/>
        </w:rPr>
        <w:t>AGENDA</w:t>
      </w:r>
    </w:p>
    <w:p w14:paraId="76EDFACD" w14:textId="77777777" w:rsidR="00EB6B9D" w:rsidRPr="004A0223" w:rsidRDefault="00EB6B9D" w:rsidP="00EC110B">
      <w:pPr>
        <w:pStyle w:val="Header"/>
        <w:jc w:val="center"/>
        <w:rPr>
          <w:rFonts w:ascii="Calibri" w:hAnsi="Calibri" w:cs="Calibri"/>
          <w:b/>
        </w:rPr>
      </w:pPr>
    </w:p>
    <w:p w14:paraId="76EBB42E" w14:textId="10CB4488" w:rsidR="00001698" w:rsidRPr="00001698" w:rsidRDefault="00001698" w:rsidP="00001698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b/>
          <w:sz w:val="22"/>
          <w:szCs w:val="22"/>
        </w:rPr>
      </w:pPr>
      <w:r w:rsidRPr="00B948AD">
        <w:rPr>
          <w:rFonts w:ascii="Calibri" w:hAnsi="Calibri" w:cs="Calibri"/>
          <w:b/>
          <w:sz w:val="22"/>
          <w:szCs w:val="22"/>
        </w:rPr>
        <w:t>USPS New Contracts</w:t>
      </w:r>
      <w:r>
        <w:rPr>
          <w:rFonts w:ascii="Calibri" w:hAnsi="Calibri" w:cs="Calibri"/>
          <w:b/>
          <w:sz w:val="22"/>
          <w:szCs w:val="22"/>
        </w:rPr>
        <w:t xml:space="preserve"> Refresher</w:t>
      </w:r>
      <w:r w:rsidRPr="00B948AD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– 8:00</w:t>
      </w:r>
      <w:r w:rsidRPr="00B948AD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A</w:t>
      </w:r>
      <w:r w:rsidRPr="00B948AD">
        <w:rPr>
          <w:rFonts w:ascii="Calibri" w:hAnsi="Calibri" w:cs="Calibri"/>
          <w:b/>
          <w:sz w:val="22"/>
          <w:szCs w:val="22"/>
        </w:rPr>
        <w:t xml:space="preserve">M – </w:t>
      </w:r>
      <w:r>
        <w:rPr>
          <w:rFonts w:ascii="Calibri" w:hAnsi="Calibri" w:cs="Calibri"/>
          <w:b/>
          <w:sz w:val="22"/>
          <w:szCs w:val="22"/>
        </w:rPr>
        <w:t>8:3</w:t>
      </w:r>
      <w:r w:rsidRPr="00B948AD">
        <w:rPr>
          <w:rFonts w:ascii="Calibri" w:hAnsi="Calibri" w:cs="Calibri"/>
          <w:b/>
          <w:sz w:val="22"/>
          <w:szCs w:val="22"/>
        </w:rPr>
        <w:t xml:space="preserve">0 </w:t>
      </w:r>
      <w:r>
        <w:rPr>
          <w:rFonts w:ascii="Calibri" w:hAnsi="Calibri" w:cs="Calibri"/>
          <w:b/>
          <w:sz w:val="22"/>
          <w:szCs w:val="22"/>
        </w:rPr>
        <w:t>A</w:t>
      </w:r>
      <w:r w:rsidRPr="00B948AD">
        <w:rPr>
          <w:rFonts w:ascii="Calibri" w:hAnsi="Calibri" w:cs="Calibri"/>
          <w:b/>
          <w:sz w:val="22"/>
          <w:szCs w:val="22"/>
        </w:rPr>
        <w:t>M</w:t>
      </w:r>
    </w:p>
    <w:p w14:paraId="14CA4178" w14:textId="1D331B7B" w:rsidR="00001698" w:rsidRPr="00001698" w:rsidRDefault="00001698" w:rsidP="00001698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USPS FYE</w:t>
      </w:r>
      <w:r w:rsidRPr="00EC49C2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- 8:30 AM – 9:30 AM</w:t>
      </w:r>
    </w:p>
    <w:p w14:paraId="4CB1F069" w14:textId="7DBFC323" w:rsidR="00001698" w:rsidRPr="00B948AD" w:rsidRDefault="00001698" w:rsidP="00001698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Break 9:30 AM</w:t>
      </w:r>
      <w:r w:rsidRPr="00B948AD">
        <w:rPr>
          <w:rFonts w:ascii="Calibri" w:hAnsi="Calibri" w:cs="Calibri"/>
          <w:b/>
          <w:sz w:val="22"/>
          <w:szCs w:val="22"/>
        </w:rPr>
        <w:t xml:space="preserve"> – </w:t>
      </w:r>
      <w:r>
        <w:rPr>
          <w:rFonts w:ascii="Calibri" w:hAnsi="Calibri" w:cs="Calibri"/>
          <w:b/>
          <w:sz w:val="22"/>
          <w:szCs w:val="22"/>
        </w:rPr>
        <w:t>9:45 AM</w:t>
      </w:r>
    </w:p>
    <w:p w14:paraId="2E3E6339" w14:textId="085EDA9C" w:rsidR="00001698" w:rsidRPr="00B948AD" w:rsidRDefault="00001698" w:rsidP="00001698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b/>
          <w:sz w:val="22"/>
          <w:szCs w:val="22"/>
        </w:rPr>
      </w:pPr>
      <w:r w:rsidRPr="00B948AD">
        <w:rPr>
          <w:rFonts w:ascii="Calibri" w:hAnsi="Calibri" w:cs="Calibri"/>
          <w:b/>
          <w:sz w:val="22"/>
          <w:szCs w:val="22"/>
        </w:rPr>
        <w:t xml:space="preserve">USPS EMIS FYE </w:t>
      </w:r>
      <w:r>
        <w:rPr>
          <w:rFonts w:ascii="Calibri" w:hAnsi="Calibri" w:cs="Calibri"/>
          <w:b/>
          <w:sz w:val="22"/>
          <w:szCs w:val="22"/>
        </w:rPr>
        <w:t>–</w:t>
      </w:r>
      <w:r w:rsidRPr="00B948AD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9:45 A</w:t>
      </w:r>
      <w:r w:rsidRPr="00B948AD">
        <w:rPr>
          <w:rFonts w:ascii="Calibri" w:hAnsi="Calibri" w:cs="Calibri"/>
          <w:b/>
          <w:sz w:val="22"/>
          <w:szCs w:val="22"/>
        </w:rPr>
        <w:t xml:space="preserve">M – </w:t>
      </w:r>
      <w:r>
        <w:rPr>
          <w:rFonts w:ascii="Calibri" w:hAnsi="Calibri" w:cs="Calibri"/>
          <w:b/>
          <w:sz w:val="22"/>
          <w:szCs w:val="22"/>
        </w:rPr>
        <w:t>10:15 A</w:t>
      </w:r>
      <w:r w:rsidRPr="00B948AD">
        <w:rPr>
          <w:rFonts w:ascii="Calibri" w:hAnsi="Calibri" w:cs="Calibri"/>
          <w:b/>
          <w:sz w:val="22"/>
          <w:szCs w:val="22"/>
        </w:rPr>
        <w:t>M</w:t>
      </w:r>
    </w:p>
    <w:p w14:paraId="1C12FFED" w14:textId="77777777" w:rsidR="00D414C5" w:rsidRPr="00D414C5" w:rsidRDefault="00D414C5" w:rsidP="00001698">
      <w:pPr>
        <w:pStyle w:val="BodyText"/>
        <w:tabs>
          <w:tab w:val="left" w:pos="360"/>
          <w:tab w:val="right" w:leader="dot" w:pos="8280"/>
        </w:tabs>
        <w:spacing w:after="0"/>
        <w:rPr>
          <w:rFonts w:ascii="Calibri" w:hAnsi="Calibri" w:cs="Calibri"/>
          <w:sz w:val="22"/>
          <w:szCs w:val="22"/>
        </w:rPr>
      </w:pPr>
    </w:p>
    <w:p w14:paraId="1FF0FA7F" w14:textId="57C9CADB" w:rsidR="00D414C5" w:rsidRDefault="00D414C5" w:rsidP="003514C6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Break </w:t>
      </w:r>
      <w:r w:rsidR="00001698">
        <w:rPr>
          <w:rFonts w:ascii="Calibri" w:hAnsi="Calibri" w:cs="Calibri"/>
          <w:b/>
          <w:sz w:val="22"/>
          <w:szCs w:val="22"/>
        </w:rPr>
        <w:t>10</w:t>
      </w:r>
      <w:r>
        <w:rPr>
          <w:rFonts w:ascii="Calibri" w:hAnsi="Calibri" w:cs="Calibri"/>
          <w:b/>
          <w:sz w:val="22"/>
          <w:szCs w:val="22"/>
        </w:rPr>
        <w:t>:</w:t>
      </w:r>
      <w:r w:rsidR="00001698">
        <w:rPr>
          <w:rFonts w:ascii="Calibri" w:hAnsi="Calibri" w:cs="Calibri"/>
          <w:b/>
          <w:sz w:val="22"/>
          <w:szCs w:val="22"/>
        </w:rPr>
        <w:t>1</w:t>
      </w:r>
      <w:r>
        <w:rPr>
          <w:rFonts w:ascii="Calibri" w:hAnsi="Calibri" w:cs="Calibri"/>
          <w:b/>
          <w:sz w:val="22"/>
          <w:szCs w:val="22"/>
        </w:rPr>
        <w:t>5</w:t>
      </w:r>
      <w:r w:rsidR="00001698">
        <w:rPr>
          <w:rFonts w:ascii="Calibri" w:hAnsi="Calibri" w:cs="Calibri"/>
          <w:b/>
          <w:sz w:val="22"/>
          <w:szCs w:val="22"/>
        </w:rPr>
        <w:t xml:space="preserve">AM </w:t>
      </w:r>
      <w:r w:rsidR="00001698" w:rsidRPr="00B948AD">
        <w:rPr>
          <w:rFonts w:ascii="Calibri" w:hAnsi="Calibri" w:cs="Calibri"/>
          <w:b/>
          <w:sz w:val="22"/>
          <w:szCs w:val="22"/>
        </w:rPr>
        <w:t>–</w:t>
      </w:r>
      <w:r w:rsidR="00001698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10:</w:t>
      </w:r>
      <w:r w:rsidR="00001698">
        <w:rPr>
          <w:rFonts w:ascii="Calibri" w:hAnsi="Calibri" w:cs="Calibri"/>
          <w:b/>
          <w:sz w:val="22"/>
          <w:szCs w:val="22"/>
        </w:rPr>
        <w:t>3</w:t>
      </w:r>
      <w:r>
        <w:rPr>
          <w:rFonts w:ascii="Calibri" w:hAnsi="Calibri" w:cs="Calibri"/>
          <w:b/>
          <w:sz w:val="22"/>
          <w:szCs w:val="22"/>
        </w:rPr>
        <w:t>0 AM</w:t>
      </w:r>
    </w:p>
    <w:p w14:paraId="7AC693FA" w14:textId="77777777" w:rsidR="008A01C9" w:rsidRPr="008A01C9" w:rsidRDefault="008A01C9" w:rsidP="003514C6">
      <w:pPr>
        <w:pStyle w:val="BodyText"/>
        <w:tabs>
          <w:tab w:val="left" w:pos="360"/>
          <w:tab w:val="right" w:leader="dot" w:pos="8280"/>
        </w:tabs>
        <w:spacing w:after="0"/>
        <w:rPr>
          <w:rFonts w:ascii="Calibri" w:hAnsi="Calibri" w:cs="Calibri"/>
          <w:sz w:val="22"/>
          <w:szCs w:val="22"/>
        </w:rPr>
      </w:pPr>
    </w:p>
    <w:p w14:paraId="1CCFF9E1" w14:textId="6F7382B4" w:rsidR="00001698" w:rsidRPr="00B948AD" w:rsidRDefault="00D00C7C" w:rsidP="00001698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EI</w:t>
      </w:r>
      <w:r w:rsidR="00001698">
        <w:rPr>
          <w:rFonts w:ascii="Calibri" w:hAnsi="Calibri" w:cs="Calibri"/>
          <w:b/>
          <w:sz w:val="22"/>
          <w:szCs w:val="22"/>
        </w:rPr>
        <w:t xml:space="preserve">S FYE - 10:30 AM </w:t>
      </w:r>
      <w:r w:rsidR="00001698" w:rsidRPr="00B948AD">
        <w:rPr>
          <w:rFonts w:ascii="Calibri" w:hAnsi="Calibri" w:cs="Calibri"/>
          <w:b/>
          <w:sz w:val="22"/>
          <w:szCs w:val="22"/>
        </w:rPr>
        <w:t xml:space="preserve">– </w:t>
      </w:r>
      <w:r w:rsidR="00001698">
        <w:rPr>
          <w:rFonts w:ascii="Calibri" w:hAnsi="Calibri" w:cs="Calibri"/>
          <w:b/>
          <w:sz w:val="22"/>
          <w:szCs w:val="22"/>
        </w:rPr>
        <w:t>11:</w:t>
      </w:r>
      <w:r>
        <w:rPr>
          <w:rFonts w:ascii="Calibri" w:hAnsi="Calibri" w:cs="Calibri"/>
          <w:b/>
          <w:sz w:val="22"/>
          <w:szCs w:val="22"/>
        </w:rPr>
        <w:t>0</w:t>
      </w:r>
      <w:r w:rsidR="00001698">
        <w:rPr>
          <w:rFonts w:ascii="Calibri" w:hAnsi="Calibri" w:cs="Calibri"/>
          <w:b/>
          <w:sz w:val="22"/>
          <w:szCs w:val="22"/>
        </w:rPr>
        <w:t xml:space="preserve">0 </w:t>
      </w:r>
      <w:r w:rsidR="00001698" w:rsidRPr="00EC49C2">
        <w:rPr>
          <w:rFonts w:ascii="Calibri" w:hAnsi="Calibri" w:cs="Calibri"/>
          <w:b/>
          <w:sz w:val="22"/>
          <w:szCs w:val="22"/>
        </w:rPr>
        <w:t>AM</w:t>
      </w:r>
    </w:p>
    <w:p w14:paraId="71B1DF63" w14:textId="7362983F" w:rsidR="00001698" w:rsidRPr="00D414C5" w:rsidRDefault="00037777" w:rsidP="00001698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USA</w:t>
      </w:r>
      <w:r w:rsidR="00001698" w:rsidRPr="00C6178E">
        <w:rPr>
          <w:rFonts w:ascii="Calibri" w:hAnsi="Calibri" w:cs="Calibri"/>
          <w:b/>
          <w:sz w:val="22"/>
          <w:szCs w:val="22"/>
        </w:rPr>
        <w:t xml:space="preserve">S FYE </w:t>
      </w:r>
      <w:r w:rsidR="00001698">
        <w:rPr>
          <w:rFonts w:ascii="Calibri" w:hAnsi="Calibri" w:cs="Calibri"/>
          <w:b/>
          <w:sz w:val="22"/>
          <w:szCs w:val="22"/>
        </w:rPr>
        <w:t>–</w:t>
      </w:r>
      <w:r w:rsidR="00001698">
        <w:rPr>
          <w:rFonts w:ascii="Calibri" w:hAnsi="Calibri" w:cs="Calibri"/>
          <w:sz w:val="22"/>
          <w:szCs w:val="22"/>
        </w:rPr>
        <w:t xml:space="preserve"> </w:t>
      </w:r>
      <w:r w:rsidR="00D00C7C">
        <w:rPr>
          <w:rFonts w:ascii="Calibri" w:hAnsi="Calibri" w:cs="Calibri"/>
          <w:b/>
          <w:sz w:val="22"/>
          <w:szCs w:val="22"/>
        </w:rPr>
        <w:t>11</w:t>
      </w:r>
      <w:r w:rsidR="00001698">
        <w:rPr>
          <w:rFonts w:ascii="Calibri" w:hAnsi="Calibri" w:cs="Calibri"/>
          <w:b/>
          <w:sz w:val="22"/>
          <w:szCs w:val="22"/>
        </w:rPr>
        <w:t>:</w:t>
      </w:r>
      <w:r w:rsidR="00D00C7C">
        <w:rPr>
          <w:rFonts w:ascii="Calibri" w:hAnsi="Calibri" w:cs="Calibri"/>
          <w:b/>
          <w:sz w:val="22"/>
          <w:szCs w:val="22"/>
        </w:rPr>
        <w:t>0</w:t>
      </w:r>
      <w:r w:rsidR="00001698">
        <w:rPr>
          <w:rFonts w:ascii="Calibri" w:hAnsi="Calibri" w:cs="Calibri"/>
          <w:b/>
          <w:sz w:val="22"/>
          <w:szCs w:val="22"/>
        </w:rPr>
        <w:t xml:space="preserve">0 AM </w:t>
      </w:r>
      <w:r w:rsidR="00001698" w:rsidRPr="00B948AD">
        <w:rPr>
          <w:rFonts w:ascii="Calibri" w:hAnsi="Calibri" w:cs="Calibri"/>
          <w:b/>
          <w:sz w:val="22"/>
          <w:szCs w:val="22"/>
        </w:rPr>
        <w:t xml:space="preserve">– </w:t>
      </w:r>
      <w:r w:rsidR="00001698">
        <w:rPr>
          <w:rFonts w:ascii="Calibri" w:hAnsi="Calibri" w:cs="Calibri"/>
          <w:b/>
          <w:sz w:val="22"/>
          <w:szCs w:val="22"/>
        </w:rPr>
        <w:t>12:00 PM</w:t>
      </w:r>
    </w:p>
    <w:p w14:paraId="1B360322" w14:textId="77777777" w:rsidR="00233974" w:rsidRDefault="00233974" w:rsidP="00233974">
      <w:pPr>
        <w:pStyle w:val="BodyText"/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b/>
          <w:sz w:val="22"/>
          <w:szCs w:val="22"/>
        </w:rPr>
      </w:pPr>
    </w:p>
    <w:p w14:paraId="0222E29B" w14:textId="77777777" w:rsidR="006D2A3C" w:rsidRPr="001D01DC" w:rsidRDefault="001424E8" w:rsidP="00233974">
      <w:pPr>
        <w:rPr>
          <w:rFonts w:ascii="Calibri" w:hAnsi="Calibri" w:cs="Calibri"/>
          <w:color w:val="000000"/>
          <w:sz w:val="22"/>
          <w:szCs w:val="22"/>
        </w:rPr>
      </w:pPr>
      <w:r w:rsidRPr="001D01DC">
        <w:rPr>
          <w:rFonts w:ascii="Calibri" w:hAnsi="Calibri" w:cs="Calibri"/>
          <w:sz w:val="22"/>
          <w:szCs w:val="22"/>
        </w:rPr>
        <w:tab/>
      </w:r>
    </w:p>
    <w:sectPr w:rsidR="006D2A3C" w:rsidRPr="001D01DC" w:rsidSect="001A73FD">
      <w:headerReference w:type="default" r:id="rId8"/>
      <w:pgSz w:w="12240" w:h="15840"/>
      <w:pgMar w:top="72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1D70F" w14:textId="77777777" w:rsidR="00A91DED" w:rsidRDefault="00A91DED" w:rsidP="001A73FD">
      <w:r>
        <w:separator/>
      </w:r>
    </w:p>
  </w:endnote>
  <w:endnote w:type="continuationSeparator" w:id="0">
    <w:p w14:paraId="28C8BE12" w14:textId="77777777" w:rsidR="00A91DED" w:rsidRDefault="00A91DED" w:rsidP="001A7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C1114" w14:textId="77777777" w:rsidR="00A91DED" w:rsidRDefault="00A91DED" w:rsidP="001A73FD">
      <w:r>
        <w:separator/>
      </w:r>
    </w:p>
  </w:footnote>
  <w:footnote w:type="continuationSeparator" w:id="0">
    <w:p w14:paraId="7CE87022" w14:textId="77777777" w:rsidR="00A91DED" w:rsidRDefault="00A91DED" w:rsidP="001A7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D27C2" w14:textId="77777777" w:rsidR="00CD6CE4" w:rsidRDefault="00CD6CE4" w:rsidP="001A73FD">
    <w:pPr>
      <w:pStyle w:val="Header"/>
      <w:jc w:val="center"/>
    </w:pPr>
    <w:r>
      <w:rPr>
        <w:b/>
        <w:noProof/>
      </w:rPr>
      <w:drawing>
        <wp:inline distT="0" distB="0" distL="0" distR="0" wp14:anchorId="0DAE54ED" wp14:editId="73FCB49A">
          <wp:extent cx="2505075" cy="809625"/>
          <wp:effectExtent l="0" t="0" r="0" b="0"/>
          <wp:docPr id="1" name="Picture 1" descr="MVECA New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ECA New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5075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D2855"/>
    <w:multiLevelType w:val="hybridMultilevel"/>
    <w:tmpl w:val="17660DCC"/>
    <w:lvl w:ilvl="0" w:tplc="04090001">
      <w:start w:val="1"/>
      <w:numFmt w:val="bullet"/>
      <w:lvlText w:val=""/>
      <w:lvlJc w:val="left"/>
      <w:pPr>
        <w:ind w:left="10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abstractNum w:abstractNumId="1" w15:restartNumberingAfterBreak="0">
    <w:nsid w:val="0B1F4CCB"/>
    <w:multiLevelType w:val="hybridMultilevel"/>
    <w:tmpl w:val="BD9EC6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70857"/>
    <w:multiLevelType w:val="hybridMultilevel"/>
    <w:tmpl w:val="838C1D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294395A">
      <w:start w:val="1"/>
      <w:numFmt w:val="bullet"/>
      <w:lvlText w:val="­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2843950"/>
    <w:multiLevelType w:val="hybridMultilevel"/>
    <w:tmpl w:val="F23817A0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 w15:restartNumberingAfterBreak="0">
    <w:nsid w:val="513A681A"/>
    <w:multiLevelType w:val="hybridMultilevel"/>
    <w:tmpl w:val="1A80F15C"/>
    <w:lvl w:ilvl="0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A716BE8"/>
    <w:multiLevelType w:val="hybridMultilevel"/>
    <w:tmpl w:val="EE1EA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130B9F"/>
    <w:multiLevelType w:val="hybridMultilevel"/>
    <w:tmpl w:val="F83A6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E24DB9"/>
    <w:multiLevelType w:val="hybridMultilevel"/>
    <w:tmpl w:val="3E5A87DC"/>
    <w:lvl w:ilvl="0" w:tplc="C9F0903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1F24C4"/>
    <w:multiLevelType w:val="hybridMultilevel"/>
    <w:tmpl w:val="7E7E1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273CF8"/>
    <w:multiLevelType w:val="hybridMultilevel"/>
    <w:tmpl w:val="9036F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6"/>
  </w:num>
  <w:num w:numId="5">
    <w:abstractNumId w:val="9"/>
  </w:num>
  <w:num w:numId="6">
    <w:abstractNumId w:val="0"/>
  </w:num>
  <w:num w:numId="7">
    <w:abstractNumId w:val="5"/>
  </w:num>
  <w:num w:numId="8">
    <w:abstractNumId w:val="8"/>
  </w:num>
  <w:num w:numId="9">
    <w:abstractNumId w:val="7"/>
  </w:num>
  <w:num w:numId="10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jGxMDI2sbA0tDRX0lEKTi0uzszPAymwrAUA5Ke2sywAAAA="/>
  </w:docVars>
  <w:rsids>
    <w:rsidRoot w:val="00B46ED2"/>
    <w:rsid w:val="00001698"/>
    <w:rsid w:val="000027CA"/>
    <w:rsid w:val="00013D43"/>
    <w:rsid w:val="0001697C"/>
    <w:rsid w:val="000240BD"/>
    <w:rsid w:val="00033A49"/>
    <w:rsid w:val="00037777"/>
    <w:rsid w:val="00037EA1"/>
    <w:rsid w:val="000435DD"/>
    <w:rsid w:val="00050DE8"/>
    <w:rsid w:val="00061114"/>
    <w:rsid w:val="000A6D12"/>
    <w:rsid w:val="000B16AA"/>
    <w:rsid w:val="000C7C3F"/>
    <w:rsid w:val="000E4509"/>
    <w:rsid w:val="000E65BE"/>
    <w:rsid w:val="00102A2D"/>
    <w:rsid w:val="00104F13"/>
    <w:rsid w:val="00107A75"/>
    <w:rsid w:val="00134D07"/>
    <w:rsid w:val="001424E8"/>
    <w:rsid w:val="00143056"/>
    <w:rsid w:val="00152E22"/>
    <w:rsid w:val="00162D4B"/>
    <w:rsid w:val="001668E7"/>
    <w:rsid w:val="00173077"/>
    <w:rsid w:val="00174709"/>
    <w:rsid w:val="00180042"/>
    <w:rsid w:val="0018416E"/>
    <w:rsid w:val="00193926"/>
    <w:rsid w:val="001968C0"/>
    <w:rsid w:val="001A2F88"/>
    <w:rsid w:val="001A494F"/>
    <w:rsid w:val="001A5BA6"/>
    <w:rsid w:val="001A73FD"/>
    <w:rsid w:val="001C4AFC"/>
    <w:rsid w:val="001C788D"/>
    <w:rsid w:val="001D01DC"/>
    <w:rsid w:val="001D77A8"/>
    <w:rsid w:val="001E1A02"/>
    <w:rsid w:val="001E4DBC"/>
    <w:rsid w:val="001F1BB1"/>
    <w:rsid w:val="0022795E"/>
    <w:rsid w:val="00233974"/>
    <w:rsid w:val="00242288"/>
    <w:rsid w:val="00272BEB"/>
    <w:rsid w:val="00290B65"/>
    <w:rsid w:val="00291DBE"/>
    <w:rsid w:val="002A45B2"/>
    <w:rsid w:val="002A5D5A"/>
    <w:rsid w:val="002C53A0"/>
    <w:rsid w:val="002D528B"/>
    <w:rsid w:val="002F1027"/>
    <w:rsid w:val="002F73E8"/>
    <w:rsid w:val="003132DB"/>
    <w:rsid w:val="003149C1"/>
    <w:rsid w:val="00314C03"/>
    <w:rsid w:val="00315CFB"/>
    <w:rsid w:val="00317292"/>
    <w:rsid w:val="00317305"/>
    <w:rsid w:val="00322600"/>
    <w:rsid w:val="00330573"/>
    <w:rsid w:val="003514C6"/>
    <w:rsid w:val="003539FC"/>
    <w:rsid w:val="00353FCE"/>
    <w:rsid w:val="00366726"/>
    <w:rsid w:val="003706F6"/>
    <w:rsid w:val="00370F29"/>
    <w:rsid w:val="00375A2F"/>
    <w:rsid w:val="00377B42"/>
    <w:rsid w:val="00392EE0"/>
    <w:rsid w:val="00396C0E"/>
    <w:rsid w:val="003B5AA3"/>
    <w:rsid w:val="003D2278"/>
    <w:rsid w:val="003E3D12"/>
    <w:rsid w:val="003F3ED0"/>
    <w:rsid w:val="003F72E2"/>
    <w:rsid w:val="00402AAA"/>
    <w:rsid w:val="00403F49"/>
    <w:rsid w:val="004136E8"/>
    <w:rsid w:val="004163F2"/>
    <w:rsid w:val="00416605"/>
    <w:rsid w:val="00423D4A"/>
    <w:rsid w:val="00427072"/>
    <w:rsid w:val="00434FD8"/>
    <w:rsid w:val="004352F0"/>
    <w:rsid w:val="00440987"/>
    <w:rsid w:val="004605D2"/>
    <w:rsid w:val="004802DB"/>
    <w:rsid w:val="00491E56"/>
    <w:rsid w:val="00492B60"/>
    <w:rsid w:val="004A0223"/>
    <w:rsid w:val="004A478D"/>
    <w:rsid w:val="004A5E3C"/>
    <w:rsid w:val="004E16EE"/>
    <w:rsid w:val="00503838"/>
    <w:rsid w:val="00510389"/>
    <w:rsid w:val="005130F5"/>
    <w:rsid w:val="00524FC8"/>
    <w:rsid w:val="0055048C"/>
    <w:rsid w:val="005720F7"/>
    <w:rsid w:val="005762F1"/>
    <w:rsid w:val="00576413"/>
    <w:rsid w:val="00590F96"/>
    <w:rsid w:val="00591810"/>
    <w:rsid w:val="00592B23"/>
    <w:rsid w:val="005B1942"/>
    <w:rsid w:val="005B7619"/>
    <w:rsid w:val="005E026B"/>
    <w:rsid w:val="005E0897"/>
    <w:rsid w:val="005F7048"/>
    <w:rsid w:val="00601EC0"/>
    <w:rsid w:val="0060787A"/>
    <w:rsid w:val="00607915"/>
    <w:rsid w:val="00610E18"/>
    <w:rsid w:val="00611A5A"/>
    <w:rsid w:val="006240DD"/>
    <w:rsid w:val="00626C8D"/>
    <w:rsid w:val="006373CA"/>
    <w:rsid w:val="00640C51"/>
    <w:rsid w:val="0064441B"/>
    <w:rsid w:val="0065093E"/>
    <w:rsid w:val="0067388C"/>
    <w:rsid w:val="00687FCD"/>
    <w:rsid w:val="00696999"/>
    <w:rsid w:val="006A155D"/>
    <w:rsid w:val="006A3D15"/>
    <w:rsid w:val="006D2A3C"/>
    <w:rsid w:val="006E517E"/>
    <w:rsid w:val="006F1679"/>
    <w:rsid w:val="006F5691"/>
    <w:rsid w:val="006F6325"/>
    <w:rsid w:val="007067A6"/>
    <w:rsid w:val="007150B6"/>
    <w:rsid w:val="00720291"/>
    <w:rsid w:val="007213EF"/>
    <w:rsid w:val="00722308"/>
    <w:rsid w:val="007259B9"/>
    <w:rsid w:val="007314BD"/>
    <w:rsid w:val="0073264F"/>
    <w:rsid w:val="007326AA"/>
    <w:rsid w:val="00737C41"/>
    <w:rsid w:val="00742B18"/>
    <w:rsid w:val="00746C4B"/>
    <w:rsid w:val="00756CDD"/>
    <w:rsid w:val="007630A6"/>
    <w:rsid w:val="007814D8"/>
    <w:rsid w:val="0079125D"/>
    <w:rsid w:val="007B08DF"/>
    <w:rsid w:val="007B4C61"/>
    <w:rsid w:val="007D6ADF"/>
    <w:rsid w:val="007E2DD2"/>
    <w:rsid w:val="00804273"/>
    <w:rsid w:val="0080438F"/>
    <w:rsid w:val="00806848"/>
    <w:rsid w:val="00807F77"/>
    <w:rsid w:val="008136C9"/>
    <w:rsid w:val="00816CB7"/>
    <w:rsid w:val="00816D32"/>
    <w:rsid w:val="008308B6"/>
    <w:rsid w:val="00831F6C"/>
    <w:rsid w:val="00834287"/>
    <w:rsid w:val="008377FB"/>
    <w:rsid w:val="00840868"/>
    <w:rsid w:val="00847669"/>
    <w:rsid w:val="0087764C"/>
    <w:rsid w:val="00877A47"/>
    <w:rsid w:val="0089254E"/>
    <w:rsid w:val="008A01C9"/>
    <w:rsid w:val="008B2CFE"/>
    <w:rsid w:val="008C1823"/>
    <w:rsid w:val="008C3155"/>
    <w:rsid w:val="008D1A50"/>
    <w:rsid w:val="008D5281"/>
    <w:rsid w:val="008E00EC"/>
    <w:rsid w:val="008E4C0C"/>
    <w:rsid w:val="008F7410"/>
    <w:rsid w:val="00925726"/>
    <w:rsid w:val="00935281"/>
    <w:rsid w:val="00946E97"/>
    <w:rsid w:val="00962326"/>
    <w:rsid w:val="009674CC"/>
    <w:rsid w:val="0096771C"/>
    <w:rsid w:val="00972480"/>
    <w:rsid w:val="009777AF"/>
    <w:rsid w:val="009B4CD9"/>
    <w:rsid w:val="009B4FA2"/>
    <w:rsid w:val="009B7453"/>
    <w:rsid w:val="009C2FFC"/>
    <w:rsid w:val="009E164A"/>
    <w:rsid w:val="009E72F4"/>
    <w:rsid w:val="009F6FE5"/>
    <w:rsid w:val="009F7C1B"/>
    <w:rsid w:val="00A02CD8"/>
    <w:rsid w:val="00A10B86"/>
    <w:rsid w:val="00A35897"/>
    <w:rsid w:val="00A40B88"/>
    <w:rsid w:val="00A53370"/>
    <w:rsid w:val="00A64EE0"/>
    <w:rsid w:val="00A70EB1"/>
    <w:rsid w:val="00A91DED"/>
    <w:rsid w:val="00A95642"/>
    <w:rsid w:val="00AA167C"/>
    <w:rsid w:val="00AB3A3F"/>
    <w:rsid w:val="00AB42AD"/>
    <w:rsid w:val="00AC1620"/>
    <w:rsid w:val="00AC727C"/>
    <w:rsid w:val="00AD0C31"/>
    <w:rsid w:val="00AE0803"/>
    <w:rsid w:val="00AE368D"/>
    <w:rsid w:val="00B00DF7"/>
    <w:rsid w:val="00B0795C"/>
    <w:rsid w:val="00B15DA3"/>
    <w:rsid w:val="00B15DF9"/>
    <w:rsid w:val="00B236A9"/>
    <w:rsid w:val="00B27141"/>
    <w:rsid w:val="00B325F2"/>
    <w:rsid w:val="00B34DA0"/>
    <w:rsid w:val="00B42E98"/>
    <w:rsid w:val="00B45F59"/>
    <w:rsid w:val="00B46ED2"/>
    <w:rsid w:val="00B74AB7"/>
    <w:rsid w:val="00B83CBE"/>
    <w:rsid w:val="00B936A7"/>
    <w:rsid w:val="00B948AD"/>
    <w:rsid w:val="00B96318"/>
    <w:rsid w:val="00BB0D1A"/>
    <w:rsid w:val="00BC6912"/>
    <w:rsid w:val="00BE3B38"/>
    <w:rsid w:val="00BE7261"/>
    <w:rsid w:val="00BF45F2"/>
    <w:rsid w:val="00C146E5"/>
    <w:rsid w:val="00C6178E"/>
    <w:rsid w:val="00C6588D"/>
    <w:rsid w:val="00C677CF"/>
    <w:rsid w:val="00C90CEC"/>
    <w:rsid w:val="00C91BF1"/>
    <w:rsid w:val="00C97389"/>
    <w:rsid w:val="00CB24EE"/>
    <w:rsid w:val="00CC4E16"/>
    <w:rsid w:val="00CC78FD"/>
    <w:rsid w:val="00CC7B14"/>
    <w:rsid w:val="00CD5286"/>
    <w:rsid w:val="00CD6CE4"/>
    <w:rsid w:val="00CE2209"/>
    <w:rsid w:val="00CE2D80"/>
    <w:rsid w:val="00CE7A9F"/>
    <w:rsid w:val="00D00C7C"/>
    <w:rsid w:val="00D031EA"/>
    <w:rsid w:val="00D03AC8"/>
    <w:rsid w:val="00D134FB"/>
    <w:rsid w:val="00D1362C"/>
    <w:rsid w:val="00D22415"/>
    <w:rsid w:val="00D315F9"/>
    <w:rsid w:val="00D33EDD"/>
    <w:rsid w:val="00D40072"/>
    <w:rsid w:val="00D414C5"/>
    <w:rsid w:val="00D47C80"/>
    <w:rsid w:val="00D723B6"/>
    <w:rsid w:val="00D73191"/>
    <w:rsid w:val="00D777A1"/>
    <w:rsid w:val="00D938B2"/>
    <w:rsid w:val="00D9488F"/>
    <w:rsid w:val="00D94CD9"/>
    <w:rsid w:val="00D956DC"/>
    <w:rsid w:val="00D96788"/>
    <w:rsid w:val="00DE68D5"/>
    <w:rsid w:val="00DF52B0"/>
    <w:rsid w:val="00E03876"/>
    <w:rsid w:val="00E07C02"/>
    <w:rsid w:val="00E1045B"/>
    <w:rsid w:val="00E11262"/>
    <w:rsid w:val="00E179C2"/>
    <w:rsid w:val="00E3200D"/>
    <w:rsid w:val="00E33079"/>
    <w:rsid w:val="00E80EA5"/>
    <w:rsid w:val="00E912A6"/>
    <w:rsid w:val="00E96D2A"/>
    <w:rsid w:val="00EB6B9D"/>
    <w:rsid w:val="00EC110B"/>
    <w:rsid w:val="00EC1594"/>
    <w:rsid w:val="00EC49C2"/>
    <w:rsid w:val="00EC5A5E"/>
    <w:rsid w:val="00ED465F"/>
    <w:rsid w:val="00EE0A6C"/>
    <w:rsid w:val="00F03E30"/>
    <w:rsid w:val="00F11D29"/>
    <w:rsid w:val="00F1321B"/>
    <w:rsid w:val="00F140B3"/>
    <w:rsid w:val="00F33497"/>
    <w:rsid w:val="00F5344B"/>
    <w:rsid w:val="00F62F15"/>
    <w:rsid w:val="00F92D0C"/>
    <w:rsid w:val="00FA2F35"/>
    <w:rsid w:val="00FA54FC"/>
    <w:rsid w:val="00FC53F1"/>
    <w:rsid w:val="00FC6262"/>
    <w:rsid w:val="00FD1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3FD7E289"/>
  <w15:chartTrackingRefBased/>
  <w15:docId w15:val="{D30A320F-8C1C-4D10-B737-F9878F524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4E8"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rsid w:val="001424E8"/>
    <w:pPr>
      <w:keepNext/>
      <w:outlineLvl w:val="0"/>
    </w:pPr>
    <w:rPr>
      <w:b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62F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424E8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1424E8"/>
    <w:pPr>
      <w:spacing w:after="120"/>
    </w:pPr>
  </w:style>
  <w:style w:type="paragraph" w:styleId="BalloonText">
    <w:name w:val="Balloon Text"/>
    <w:basedOn w:val="Normal"/>
    <w:semiHidden/>
    <w:rsid w:val="004605D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2D528B"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1A73F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A73FD"/>
    <w:rPr>
      <w:rFonts w:ascii="Times" w:hAnsi="Times"/>
      <w:sz w:val="24"/>
    </w:rPr>
  </w:style>
  <w:style w:type="character" w:customStyle="1" w:styleId="Heading2Char">
    <w:name w:val="Heading 2 Char"/>
    <w:link w:val="Heading2"/>
    <w:uiPriority w:val="9"/>
    <w:semiHidden/>
    <w:rsid w:val="005762F1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odyText2">
    <w:name w:val="Body Text 2"/>
    <w:basedOn w:val="Normal"/>
    <w:link w:val="BodyText2Char"/>
    <w:uiPriority w:val="99"/>
    <w:unhideWhenUsed/>
    <w:rsid w:val="007814D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7814D8"/>
    <w:rPr>
      <w:rFonts w:ascii="Times" w:hAnsi="Times"/>
      <w:sz w:val="24"/>
    </w:rPr>
  </w:style>
  <w:style w:type="paragraph" w:styleId="ListParagraph">
    <w:name w:val="List Paragraph"/>
    <w:basedOn w:val="Normal"/>
    <w:uiPriority w:val="34"/>
    <w:qFormat/>
    <w:rsid w:val="00B948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80152F-BAA0-4899-94B2-CB55A34A9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70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ami Valley Educational Computer Association</vt:lpstr>
    </vt:vector>
  </TitlesOfParts>
  <Company>MVECA</Company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ami Valley Educational Computer Association</dc:title>
  <dc:subject/>
  <dc:creator>MVECA</dc:creator>
  <cp:keywords/>
  <cp:lastModifiedBy>Ashley May</cp:lastModifiedBy>
  <cp:revision>4</cp:revision>
  <cp:lastPrinted>2022-04-26T14:46:00Z</cp:lastPrinted>
  <dcterms:created xsi:type="dcterms:W3CDTF">2024-04-01T13:36:00Z</dcterms:created>
  <dcterms:modified xsi:type="dcterms:W3CDTF">2024-04-09T17:44:00Z</dcterms:modified>
</cp:coreProperties>
</file>